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3807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mila Stanisławi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rina Stanisławi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